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lang w:bidi="ar-LY"/>
        </w:rPr>
      </w:pPr>
    </w:p>
    <w:p>
      <w:pPr>
        <w:rPr>
          <w:lang w:bidi="ar-LY"/>
        </w:rPr>
      </w:pPr>
    </w:p>
    <w:p>
      <w:pPr>
        <w:rPr>
          <w:lang w:bidi="ar-LY"/>
        </w:rPr>
      </w:pPr>
    </w:p>
    <w:p>
      <w:pPr>
        <w:rPr>
          <w:lang w:bidi="ar-LY"/>
        </w:rPr>
      </w:pPr>
    </w:p>
    <w:p>
      <w:pPr>
        <w:rPr>
          <w:lang w:bidi="ar-LY"/>
        </w:rPr>
      </w:pPr>
    </w:p>
    <w:p>
      <w:pPr>
        <w:rPr>
          <w:lang w:bidi="ar-LY"/>
        </w:rPr>
      </w:pPr>
    </w:p>
    <w:p>
      <w:pPr>
        <w:rPr>
          <w:lang w:bidi="ar-LY"/>
        </w:rPr>
      </w:pPr>
    </w:p>
    <w:p>
      <w:pPr>
        <w:rPr>
          <w:lang w:bidi="ar-LY"/>
        </w:rPr>
      </w:pPr>
    </w:p>
    <w:p>
      <w:pPr>
        <w:rPr>
          <w:lang w:bidi="ar-LY"/>
        </w:rPr>
      </w:pPr>
    </w:p>
    <w:p>
      <w:pPr>
        <w:rPr>
          <w:lang w:bidi="ar-LY"/>
        </w:rPr>
      </w:pPr>
      <w:r>
        <w:rPr>
          <w:lang w:bidi="ar-LY"/>
        </w:rPr>
        <w:br w:type="page"/>
      </w:r>
    </w:p>
    <w:p>
      <w:pPr>
        <w:rPr>
          <w:rtl/>
          <w:lang w:bidi="ar-LY"/>
        </w:rPr>
      </w:pPr>
      <w:bookmarkStart w:id="0" w:name="_GoBack"/>
      <w:bookmarkEnd w:id="0"/>
      <w:r>
        <w:rPr>
          <w:rtl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margin">
              <wp:posOffset>3390900</wp:posOffset>
            </wp:positionH>
            <wp:positionV relativeFrom="margin">
              <wp:posOffset>-250190</wp:posOffset>
            </wp:positionV>
            <wp:extent cx="523875" cy="588010"/>
            <wp:effectExtent l="0" t="0" r="9525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588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tl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margin">
              <wp:posOffset>2438400</wp:posOffset>
            </wp:positionH>
            <wp:positionV relativeFrom="margin">
              <wp:posOffset>-257810</wp:posOffset>
            </wp:positionV>
            <wp:extent cx="523875" cy="588010"/>
            <wp:effectExtent l="0" t="0" r="9525" b="254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588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3448050</wp:posOffset>
            </wp:positionH>
            <wp:positionV relativeFrom="paragraph">
              <wp:posOffset>466090</wp:posOffset>
            </wp:positionV>
            <wp:extent cx="628650" cy="733425"/>
            <wp:effectExtent l="0" t="0" r="0" b="9525"/>
            <wp:wrapNone/>
            <wp:docPr id="8" name="Picture 8" descr="C:\Users\HP\AppData\Local\Microsoft\Windows\INetCache\Content.Word\80029858_296884744562537_7201355486061395968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:\Users\HP\AppData\Local\Microsoft\Windows\INetCache\Content.Word\80029858_296884744562537_7201355486061395968_n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2200275</wp:posOffset>
            </wp:positionH>
            <wp:positionV relativeFrom="paragraph">
              <wp:posOffset>539750</wp:posOffset>
            </wp:positionV>
            <wp:extent cx="628650" cy="733425"/>
            <wp:effectExtent l="0" t="0" r="0" b="9525"/>
            <wp:wrapNone/>
            <wp:docPr id="4" name="Picture 4" descr="C:\Users\HP\AppData\Local\Microsoft\Windows\INetCache\Content.Word\80029858_296884744562537_7201355486061395968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:\Users\HP\AppData\Local\Microsoft\Windows\INetCache\Content.Word\80029858_296884744562537_7201355486061395968_n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tl/>
        </w:rPr>
        <mc:AlternateContent>
          <mc:Choice Requires="wpg">
            <w:drawing>
              <wp:anchor distT="0" distB="0" distL="114300" distR="114300" simplePos="0" relativeHeight="251661312" behindDoc="0" locked="1" layoutInCell="1" allowOverlap="1">
                <wp:simplePos x="0" y="0"/>
                <wp:positionH relativeFrom="column">
                  <wp:posOffset>9525</wp:posOffset>
                </wp:positionH>
                <wp:positionV relativeFrom="paragraph">
                  <wp:posOffset>-287020</wp:posOffset>
                </wp:positionV>
                <wp:extent cx="6305550" cy="1857375"/>
                <wp:effectExtent l="28575" t="28575" r="28575" b="28575"/>
                <wp:wrapSquare wrapText="bothSides"/>
                <wp:docPr id="5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05550" cy="1857375"/>
                          <a:chOff x="1410" y="1964"/>
                          <a:chExt cx="9930" cy="2925"/>
                        </a:xfrm>
                      </wpg:grpSpPr>
                      <wps:wsp>
                        <wps:cNvPr id="6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410" y="1964"/>
                            <a:ext cx="4770" cy="2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57150" cmpd="thinThick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  <w:rtl/>
                                  <w:lang w:bidi="ar-LY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</w:rPr>
                                <w:t>Pakistan Embassy School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</w:rPr>
                                <w:t>Tripoli, Libya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b/>
                                  <w:bCs/>
                                  <w:i/>
                                  <w:iCs/>
                                  <w:color w:val="00B050"/>
                                  <w:sz w:val="4"/>
                                  <w:szCs w:val="4"/>
                                  <w:u w:val="single"/>
                                </w:rPr>
                              </w:pP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  <w:lang w:bidi="ur-PK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Name: Afaq Ahmed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cs="Arial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Occupation: Teacher</w:t>
                              </w:r>
                              <w:r>
                                <w:rPr>
                                  <w:rFonts w:cs="Arial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                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ur-PK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Passport: TQ1166511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Date of Issue: 17-12-2019 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Valid up to:</w:t>
                              </w: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</w:rPr>
                                <w:t xml:space="preserve"> </w:t>
                              </w: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16-12-2020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incipal Sign: 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cstheme="minorHAnsi"/>
                                  <w:b/>
                                  <w:bCs/>
                                  <w:sz w:val="2"/>
                                  <w:szCs w:val="2"/>
                                </w:rPr>
                              </w:pPr>
                            </w:p>
                            <w:p>
                              <w:pPr>
                                <w:pBdr>
                                  <w:top w:val="single" w:color="auto" w:sz="4" w:space="1"/>
                                </w:pBd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  <w:color w:val="1223A2"/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color w:val="1223A2"/>
                                </w:rPr>
                                <w:t>E-mail: pcsctripoli@gmail.co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6570" y="1964"/>
                            <a:ext cx="4770" cy="29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57150" cmpd="thinThick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  <w:rtl/>
                                  <w:lang w:bidi="ar-LY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  <w:rtl/>
                                  <w:lang w:bidi="ar-LY"/>
                                </w:rPr>
                                <w:t>مدرسة السفارة الباكستانية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  <w:rtl/>
                                  <w:lang w:bidi="ar-LY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  <w:rtl/>
                                  <w:lang w:bidi="ar-LY"/>
                                </w:rPr>
                                <w:t xml:space="preserve">طرابلس </w:t>
                              </w:r>
                              <w:r>
                                <w:rPr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  <w:rtl/>
                                  <w:lang w:bidi="ar-LY"/>
                                </w:rPr>
                                <w:t>–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i/>
                                  <w:iCs/>
                                  <w:color w:val="1223A2"/>
                                  <w:sz w:val="24"/>
                                  <w:szCs w:val="24"/>
                                  <w:u w:val="single"/>
                                  <w:rtl/>
                                  <w:lang w:bidi="ar-LY"/>
                                </w:rPr>
                                <w:t xml:space="preserve"> ليبيا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i/>
                                  <w:iCs/>
                                  <w:color w:val="00B050"/>
                                  <w:sz w:val="2"/>
                                  <w:szCs w:val="2"/>
                                  <w:u w:val="single"/>
                                  <w:rtl/>
                                  <w:lang w:bidi="ar-LY"/>
                                </w:rPr>
                              </w:pPr>
                            </w:p>
                            <w:p>
                              <w:pPr>
                                <w:spacing w:after="0" w:line="240" w:lineRule="auto"/>
                                <w:jc w:val="right"/>
                                <w:rPr>
                                  <w:rFonts w:cstheme="minorHAnsi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lang w:bidi="ur-PK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cstheme="minorHAnsi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 xml:space="preserve">الاسم: افاق احمد </w:t>
                              </w:r>
                            </w:p>
                            <w:p>
                              <w:pPr>
                                <w:pStyle w:val="3"/>
                                <w:bidi/>
                                <w:rPr>
                                  <w:rFonts w:asciiTheme="minorHAnsi" w:hAnsiTheme="minorHAnsi" w:cstheme="minorHAnsi"/>
                                  <w:color w:val="212121"/>
                                </w:rPr>
                              </w:pPr>
                              <w:r>
                                <w:rPr>
                                  <w:rFonts w:hint="cs" w:asciiTheme="minorHAnsi" w:hAnsiTheme="minorHAnsi" w:cstheme="minorHAnsi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المهنة: مدر</w:t>
                              </w:r>
                              <w:r>
                                <w:rPr>
                                  <w:rFonts w:hint="eastAsia" w:asciiTheme="minorHAnsi" w:hAnsiTheme="minorHAnsi" w:cstheme="minorHAnsi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س</w:t>
                              </w:r>
                            </w:p>
                            <w:p>
                              <w:pPr>
                                <w:bidi/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رقم جواز سفر:</w:t>
                              </w: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 TQ1166511</w:t>
                              </w:r>
                            </w:p>
                            <w:p>
                              <w:pPr>
                                <w:bidi/>
                                <w:spacing w:after="0" w:line="240" w:lineRule="auto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تاريخ الإصدار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17</w:t>
                              </w:r>
                              <w:r>
                                <w:rPr>
                                  <w:rFonts w:cstheme="minorHAnsi"/>
                                  <w:b/>
                                  <w:bCs/>
                                  <w:sz w:val="24"/>
                                  <w:szCs w:val="24"/>
                                </w:rPr>
                                <w:t>-12-2019: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right"/>
                                <w:rPr>
                                  <w:rFonts w:hint="cs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صالحة حتى:2020-12-16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color w:val="000000" w:themeColor="text1"/>
                                  <w:sz w:val="24"/>
                                  <w:szCs w:val="24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  <w:t>توقيع المدبر:</w:t>
                              </w:r>
                            </w:p>
                            <w:p>
                              <w:pPr>
                                <w:spacing w:after="0" w:line="240" w:lineRule="auto"/>
                                <w:jc w:val="right"/>
                                <w:rPr>
                                  <w:b/>
                                  <w:bCs/>
                                  <w:color w:val="000000" w:themeColor="text1"/>
                                  <w:sz w:val="2"/>
                                  <w:szCs w:val="2"/>
                                  <w:rtl/>
                                  <w:lang w:bidi="ar-LY"/>
                                  <w14:textFill>
                                    <w14:solidFill>
                                      <w14:schemeClr w14:val="tx1"/>
                                    </w14:solidFill>
                                  </w14:textFill>
                                </w:rPr>
                              </w:pPr>
                            </w:p>
                            <w:p>
                              <w:pPr>
                                <w:pBdr>
                                  <w:top w:val="single" w:color="auto" w:sz="4" w:space="0"/>
                                </w:pBdr>
                                <w:spacing w:after="0" w:line="240" w:lineRule="auto"/>
                                <w:jc w:val="center"/>
                                <w:rPr>
                                  <w:b/>
                                  <w:bCs/>
                                  <w:color w:val="1223A2"/>
                                  <w:sz w:val="20"/>
                                  <w:szCs w:val="20"/>
                                  <w:rtl/>
                                  <w:lang w:bidi="ar-LY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1223A2"/>
                                  <w:sz w:val="20"/>
                                  <w:szCs w:val="20"/>
                                  <w:lang w:bidi="ar-LY"/>
                                </w:rPr>
                                <w:t xml:space="preserve">Cell No: 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color w:val="1223A2"/>
                                  <w:sz w:val="20"/>
                                  <w:szCs w:val="20"/>
                                  <w:rtl/>
                                  <w:lang w:bidi="ar-LY"/>
                                </w:rPr>
                                <w:t>092-</w:t>
                              </w:r>
                              <w:r>
                                <w:rPr>
                                  <w:b/>
                                  <w:bCs/>
                                  <w:color w:val="1223A2"/>
                                  <w:sz w:val="20"/>
                                  <w:szCs w:val="20"/>
                                  <w:lang w:bidi="ar-LY"/>
                                </w:rPr>
                                <w:t>-781693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" o:spid="_x0000_s1026" o:spt="203" style="position:absolute;left:0pt;margin-left:0.75pt;margin-top:-22.6pt;height:146.25pt;width:496.5pt;mso-wrap-distance-bottom:0pt;mso-wrap-distance-left:9pt;mso-wrap-distance-right:9pt;mso-wrap-distance-top:0pt;z-index:251661312;mso-width-relative:page;mso-height-relative:page;" coordorigin="1410,1964" coordsize="9930,2925" o:gfxdata="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">
                <o:lock v:ext="edit" aspectratio="f"/>
                <v:rect id="Rectangle 7" o:spid="_x0000_s1026" o:spt="1" style="position:absolute;left:1410;top:1964;height:2925;width:4770;" fillcolor="#FFFFFF" filled="t" stroked="t" coordsize="21600,21600" o:gfxdata="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HuRY8+8AAAA&#10;2gAAAA8AAAAAAAAAAQAgAAAAIgAAAGRycy9kb3ducmV2LnhtbFBLAQIUABQAAAAIAIdO4kAzLwWe&#10;OwAAADkAAAAQAAAAAAAAAAEAIAAAAAsBAABkcnMvc2hhcGV4bWwueG1sUEsFBgAAAAAGAAYAWwEA&#10;ALUDAAAAAA==&#10;">
                  <v:fill on="t" focussize="0,0"/>
                  <v:stroke weight="4.5pt" color="#000000" linestyle="thinThick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  <w:rtl/>
                            <w:lang w:bidi="ar-LY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</w:rPr>
                          <w:t>Pakistan Embassy School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</w:rPr>
                        </w:pPr>
                        <w:r>
                          <w:rPr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</w:rPr>
                          <w:t>Tripoli, Libya</w:t>
                        </w:r>
                      </w:p>
                      <w:p>
                        <w:pPr>
                          <w:spacing w:after="0" w:line="240" w:lineRule="auto"/>
                          <w:rPr>
                            <w:b/>
                            <w:bCs/>
                            <w:i/>
                            <w:iCs/>
                            <w:color w:val="00B050"/>
                            <w:sz w:val="4"/>
                            <w:szCs w:val="4"/>
                            <w:u w:val="single"/>
                          </w:rPr>
                        </w:pPr>
                      </w:p>
                      <w:p>
                        <w:pPr>
                          <w:spacing w:after="0" w:line="240" w:lineRule="auto"/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  <w:lang w:bidi="ur-PK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Name: Afaq Ahmed</w:t>
                        </w:r>
                      </w:p>
                      <w:p>
                        <w:pPr>
                          <w:spacing w:after="0" w:line="240" w:lineRule="auto"/>
                          <w:rPr>
                            <w:rFonts w:cs="Arial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Occupation: Teacher</w:t>
                        </w:r>
                        <w:r>
                          <w:rPr>
                            <w:rFonts w:cs="Arial"/>
                            <w:b/>
                            <w:bCs/>
                            <w:sz w:val="24"/>
                            <w:szCs w:val="24"/>
                          </w:rPr>
                          <w:t xml:space="preserve">                 </w:t>
                        </w:r>
                      </w:p>
                      <w:p>
                        <w:pPr>
                          <w:spacing w:after="0" w:line="240" w:lineRule="auto"/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  <w:rtl/>
                            <w:lang w:bidi="ur-PK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Passport: TQ1166511</w:t>
                        </w:r>
                      </w:p>
                      <w:p>
                        <w:pPr>
                          <w:spacing w:after="0" w:line="240" w:lineRule="auto"/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 xml:space="preserve">Date of Issue: 17-12-2019 </w:t>
                        </w:r>
                      </w:p>
                      <w:p>
                        <w:pPr>
                          <w:spacing w:after="0" w:line="240" w:lineRule="auto"/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Valid up to:</w:t>
                        </w:r>
                        <w:r>
                          <w:rPr>
                            <w:rFonts w:asciiTheme="majorBidi" w:hAnsiTheme="majorBidi" w:cstheme="majorBidi"/>
                            <w:b/>
                            <w:bCs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16-12-2020</w:t>
                        </w:r>
                      </w:p>
                      <w:p>
                        <w:pPr>
                          <w:spacing w:after="0" w:line="240" w:lineRule="auto"/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 xml:space="preserve">Principal Sign: </w:t>
                        </w:r>
                      </w:p>
                      <w:p>
                        <w:pPr>
                          <w:spacing w:after="0" w:line="240" w:lineRule="auto"/>
                          <w:rPr>
                            <w:rFonts w:cstheme="minorHAnsi"/>
                            <w:b/>
                            <w:bCs/>
                            <w:sz w:val="2"/>
                            <w:szCs w:val="2"/>
                          </w:rPr>
                        </w:pPr>
                      </w:p>
                      <w:p>
                        <w:pPr>
                          <w:pBdr>
                            <w:top w:val="single" w:color="auto" w:sz="4" w:space="1"/>
                          </w:pBdr>
                          <w:spacing w:after="0" w:line="240" w:lineRule="auto"/>
                          <w:jc w:val="center"/>
                          <w:rPr>
                            <w:rFonts w:cstheme="minorHAnsi"/>
                            <w:b/>
                            <w:bCs/>
                            <w:color w:val="1223A2"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1223A2"/>
                          </w:rPr>
                          <w:t>E-mail: pcsctripoli@gmail.com</w:t>
                        </w:r>
                      </w:p>
                    </w:txbxContent>
                  </v:textbox>
                </v:rect>
                <v:rect id="Rectangle 8" o:spid="_x0000_s1026" o:spt="1" style="position:absolute;left:6570;top:1964;height:2925;width:4770;" fillcolor="#FFFFFF" filled="t" stroked="t" coordsize="21600,21600" o:gfxdata="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U3cZUvQAA&#10;ANoAAAAPAAAAAAAAAAEAIAAAACIAAABkcnMvZG93bnJldi54bWxQSwECFAAUAAAACACHTuJAMy8F&#10;njsAAAA5AAAAEAAAAAAAAAABACAAAAAMAQAAZHJzL3NoYXBleG1sLnhtbFBLBQYAAAAABgAGAFsB&#10;AAC2AwAAAAA=&#10;">
                  <v:fill on="t" focussize="0,0"/>
                  <v:stroke weight="4.5pt" color="#000000" linestyle="thinThick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  <w:rtl/>
                            <w:lang w:bidi="ar-LY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  <w:rtl/>
                            <w:lang w:bidi="ar-LY"/>
                          </w:rPr>
                          <w:t>مدرسة السفارة الباكستانية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  <w:rtl/>
                            <w:lang w:bidi="ar-LY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  <w:rtl/>
                            <w:lang w:bidi="ar-LY"/>
                          </w:rPr>
                          <w:t xml:space="preserve">طرابلس </w:t>
                        </w:r>
                        <w:r>
                          <w:rPr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  <w:rtl/>
                            <w:lang w:bidi="ar-LY"/>
                          </w:rPr>
                          <w:t>–</w:t>
                        </w:r>
                        <w:r>
                          <w:rPr>
                            <w:rFonts w:hint="cs"/>
                            <w:b/>
                            <w:bCs/>
                            <w:i/>
                            <w:iCs/>
                            <w:color w:val="1223A2"/>
                            <w:sz w:val="24"/>
                            <w:szCs w:val="24"/>
                            <w:u w:val="single"/>
                            <w:rtl/>
                            <w:lang w:bidi="ar-LY"/>
                          </w:rPr>
                          <w:t xml:space="preserve"> ليبيا</w:t>
                        </w:r>
                      </w:p>
                      <w:p>
                        <w:pPr>
                          <w:spacing w:after="0" w:line="240" w:lineRule="auto"/>
                          <w:jc w:val="center"/>
                          <w:rPr>
                            <w:b/>
                            <w:bCs/>
                            <w:i/>
                            <w:iCs/>
                            <w:color w:val="00B050"/>
                            <w:sz w:val="2"/>
                            <w:szCs w:val="2"/>
                            <w:u w:val="single"/>
                            <w:rtl/>
                            <w:lang w:bidi="ar-LY"/>
                          </w:rPr>
                        </w:pPr>
                      </w:p>
                      <w:p>
                        <w:pPr>
                          <w:spacing w:after="0" w:line="240" w:lineRule="auto"/>
                          <w:jc w:val="right"/>
                          <w:rPr>
                            <w:rFonts w:cstheme="minorHAnsi"/>
                            <w:b/>
                            <w:bCs/>
                            <w:color w:val="000000" w:themeColor="text1"/>
                            <w:sz w:val="24"/>
                            <w:szCs w:val="24"/>
                            <w:lang w:bidi="ur-PK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  <w:color w:val="000000" w:themeColor="text1"/>
                            <w:sz w:val="24"/>
                            <w:szCs w:val="24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 xml:space="preserve">الاسم: افاق احمد </w:t>
                        </w:r>
                      </w:p>
                      <w:p>
                        <w:pPr>
                          <w:pStyle w:val="3"/>
                          <w:bidi/>
                          <w:rPr>
                            <w:rFonts w:asciiTheme="minorHAnsi" w:hAnsiTheme="minorHAnsi" w:cstheme="minorHAnsi"/>
                            <w:color w:val="212121"/>
                          </w:rPr>
                        </w:pPr>
                        <w:r>
                          <w:rPr>
                            <w:rFonts w:hint="cs" w:asciiTheme="minorHAnsi" w:hAnsiTheme="minorHAnsi" w:cstheme="minorHAnsi"/>
                            <w:b/>
                            <w:bCs/>
                            <w:color w:val="000000" w:themeColor="text1"/>
                            <w:sz w:val="24"/>
                            <w:szCs w:val="24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المهنة: مدر</w:t>
                        </w:r>
                        <w:r>
                          <w:rPr>
                            <w:rFonts w:hint="eastAsia" w:asciiTheme="minorHAnsi" w:hAnsiTheme="minorHAnsi" w:cstheme="minorHAnsi"/>
                            <w:b/>
                            <w:bCs/>
                            <w:color w:val="000000" w:themeColor="text1"/>
                            <w:sz w:val="24"/>
                            <w:szCs w:val="24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س</w:t>
                        </w:r>
                      </w:p>
                      <w:p>
                        <w:pPr>
                          <w:bidi/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color w:val="000000" w:themeColor="text1"/>
                            <w:sz w:val="24"/>
                            <w:szCs w:val="24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رقم جواز سفر:</w:t>
                        </w:r>
                        <w: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 xml:space="preserve"> TQ1166511</w:t>
                        </w:r>
                      </w:p>
                      <w:p>
                        <w:pPr>
                          <w:bidi/>
                          <w:spacing w:after="0" w:line="240" w:lineRule="auto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color w:val="000000" w:themeColor="text1"/>
                            <w:sz w:val="24"/>
                            <w:szCs w:val="24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تاريخ الإصدار</w:t>
                        </w:r>
                        <w:r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17</w:t>
                        </w:r>
                        <w:r>
                          <w:rPr>
                            <w:rFonts w:cstheme="minorHAnsi"/>
                            <w:b/>
                            <w:bCs/>
                            <w:sz w:val="24"/>
                            <w:szCs w:val="24"/>
                          </w:rPr>
                          <w:t>-12-2019:</w:t>
                        </w:r>
                      </w:p>
                      <w:p>
                        <w:pPr>
                          <w:spacing w:after="0" w:line="240" w:lineRule="auto"/>
                          <w:jc w:val="right"/>
                          <w:rPr>
                            <w:rFonts w:hint="cs"/>
                            <w:b/>
                            <w:bCs/>
                            <w:color w:val="000000" w:themeColor="text1"/>
                            <w:sz w:val="24"/>
                            <w:szCs w:val="24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color w:val="000000" w:themeColor="text1"/>
                            <w:sz w:val="24"/>
                            <w:szCs w:val="24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صالحة حتى:2020-12-16</w:t>
                        </w:r>
                      </w:p>
                      <w:p>
                        <w:pPr>
                          <w:spacing w:after="0" w:line="240" w:lineRule="auto"/>
                          <w:jc w:val="right"/>
                          <w:rPr>
                            <w:b/>
                            <w:bCs/>
                            <w:color w:val="000000" w:themeColor="text1"/>
                            <w:sz w:val="24"/>
                            <w:szCs w:val="24"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color w:val="000000" w:themeColor="text1"/>
                            <w:sz w:val="24"/>
                            <w:szCs w:val="24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  <w:t>توقيع المدبر:</w:t>
                        </w:r>
                      </w:p>
                      <w:p>
                        <w:pPr>
                          <w:spacing w:after="0" w:line="240" w:lineRule="auto"/>
                          <w:jc w:val="right"/>
                          <w:rPr>
                            <w:b/>
                            <w:bCs/>
                            <w:color w:val="000000" w:themeColor="text1"/>
                            <w:sz w:val="2"/>
                            <w:szCs w:val="2"/>
                            <w:rtl/>
                            <w:lang w:bidi="ar-LY"/>
                            <w14:textFill>
                              <w14:solidFill>
                                <w14:schemeClr w14:val="tx1"/>
                              </w14:solidFill>
                            </w14:textFill>
                          </w:rPr>
                        </w:pPr>
                      </w:p>
                      <w:p>
                        <w:pPr>
                          <w:pBdr>
                            <w:top w:val="single" w:color="auto" w:sz="4" w:space="0"/>
                          </w:pBdr>
                          <w:spacing w:after="0" w:line="240" w:lineRule="auto"/>
                          <w:jc w:val="center"/>
                          <w:rPr>
                            <w:b/>
                            <w:bCs/>
                            <w:color w:val="1223A2"/>
                            <w:sz w:val="20"/>
                            <w:szCs w:val="20"/>
                            <w:rtl/>
                            <w:lang w:bidi="ar-LY"/>
                          </w:rPr>
                        </w:pPr>
                        <w:r>
                          <w:rPr>
                            <w:b/>
                            <w:bCs/>
                            <w:color w:val="1223A2"/>
                            <w:sz w:val="20"/>
                            <w:szCs w:val="20"/>
                            <w:lang w:bidi="ar-LY"/>
                          </w:rPr>
                          <w:t xml:space="preserve">Cell No: </w:t>
                        </w:r>
                        <w:r>
                          <w:rPr>
                            <w:rFonts w:hint="cs"/>
                            <w:b/>
                            <w:bCs/>
                            <w:color w:val="1223A2"/>
                            <w:sz w:val="20"/>
                            <w:szCs w:val="20"/>
                            <w:rtl/>
                            <w:lang w:bidi="ar-LY"/>
                          </w:rPr>
                          <w:t>092-</w:t>
                        </w:r>
                        <w:r>
                          <w:rPr>
                            <w:b/>
                            <w:bCs/>
                            <w:color w:val="1223A2"/>
                            <w:sz w:val="20"/>
                            <w:szCs w:val="20"/>
                            <w:lang w:bidi="ar-LY"/>
                          </w:rPr>
                          <w:t>-7816931</w:t>
                        </w:r>
                      </w:p>
                    </w:txbxContent>
                  </v:textbox>
                </v:rect>
                <w10:wrap type="square"/>
                <w10:anchorlock/>
              </v:group>
            </w:pict>
          </mc:Fallback>
        </mc:AlternateContent>
      </w:r>
    </w:p>
    <w:sectPr>
      <w:pgSz w:w="12240" w:h="15840"/>
      <w:pgMar w:top="709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TC1MDI3MjO3MDRU0lEKTi0uzszPAykwqgUAzlFq0SwAAAA="/>
  </w:docVars>
  <w:rsids>
    <w:rsidRoot w:val="00FD02A1"/>
    <w:rsid w:val="00025BE4"/>
    <w:rsid w:val="000741D6"/>
    <w:rsid w:val="00075253"/>
    <w:rsid w:val="00092F08"/>
    <w:rsid w:val="00094CAB"/>
    <w:rsid w:val="000D5998"/>
    <w:rsid w:val="000E49D8"/>
    <w:rsid w:val="001069A6"/>
    <w:rsid w:val="001938BB"/>
    <w:rsid w:val="001F48F8"/>
    <w:rsid w:val="00203CCA"/>
    <w:rsid w:val="00240588"/>
    <w:rsid w:val="0024536B"/>
    <w:rsid w:val="0026273B"/>
    <w:rsid w:val="00270EE0"/>
    <w:rsid w:val="00283483"/>
    <w:rsid w:val="002A6AE4"/>
    <w:rsid w:val="00327F53"/>
    <w:rsid w:val="00375674"/>
    <w:rsid w:val="003B2559"/>
    <w:rsid w:val="003D0A06"/>
    <w:rsid w:val="003F409B"/>
    <w:rsid w:val="0042362C"/>
    <w:rsid w:val="00432801"/>
    <w:rsid w:val="00434202"/>
    <w:rsid w:val="00445906"/>
    <w:rsid w:val="00447F99"/>
    <w:rsid w:val="0045249D"/>
    <w:rsid w:val="00456415"/>
    <w:rsid w:val="00491914"/>
    <w:rsid w:val="00492F92"/>
    <w:rsid w:val="004F59D7"/>
    <w:rsid w:val="0050794C"/>
    <w:rsid w:val="005327BD"/>
    <w:rsid w:val="00543C91"/>
    <w:rsid w:val="005A0CDE"/>
    <w:rsid w:val="005D088C"/>
    <w:rsid w:val="005D6C3A"/>
    <w:rsid w:val="005E18E4"/>
    <w:rsid w:val="005E23DC"/>
    <w:rsid w:val="005F4100"/>
    <w:rsid w:val="00601DC7"/>
    <w:rsid w:val="0066167F"/>
    <w:rsid w:val="006F3EA3"/>
    <w:rsid w:val="006F738A"/>
    <w:rsid w:val="007475B1"/>
    <w:rsid w:val="00776800"/>
    <w:rsid w:val="007963E6"/>
    <w:rsid w:val="007B5CD0"/>
    <w:rsid w:val="007D66CB"/>
    <w:rsid w:val="007F454D"/>
    <w:rsid w:val="008D6270"/>
    <w:rsid w:val="008E1680"/>
    <w:rsid w:val="008F7367"/>
    <w:rsid w:val="00914EC9"/>
    <w:rsid w:val="009615C4"/>
    <w:rsid w:val="0097099D"/>
    <w:rsid w:val="0097773B"/>
    <w:rsid w:val="00987366"/>
    <w:rsid w:val="009970C0"/>
    <w:rsid w:val="009C1D93"/>
    <w:rsid w:val="009F2170"/>
    <w:rsid w:val="009F6905"/>
    <w:rsid w:val="00A11356"/>
    <w:rsid w:val="00A12CD5"/>
    <w:rsid w:val="00A46AD6"/>
    <w:rsid w:val="00A512EF"/>
    <w:rsid w:val="00A7492E"/>
    <w:rsid w:val="00A76AFB"/>
    <w:rsid w:val="00B318FA"/>
    <w:rsid w:val="00B63578"/>
    <w:rsid w:val="00B9195E"/>
    <w:rsid w:val="00B97B68"/>
    <w:rsid w:val="00BA3755"/>
    <w:rsid w:val="00BB4E55"/>
    <w:rsid w:val="00BB5364"/>
    <w:rsid w:val="00BD2ABF"/>
    <w:rsid w:val="00BD7A30"/>
    <w:rsid w:val="00BE5F93"/>
    <w:rsid w:val="00C05654"/>
    <w:rsid w:val="00C10B31"/>
    <w:rsid w:val="00C46250"/>
    <w:rsid w:val="00C47C10"/>
    <w:rsid w:val="00C56DE6"/>
    <w:rsid w:val="00C93A16"/>
    <w:rsid w:val="00CA78CC"/>
    <w:rsid w:val="00D722EF"/>
    <w:rsid w:val="00D776E0"/>
    <w:rsid w:val="00D9701E"/>
    <w:rsid w:val="00DC262B"/>
    <w:rsid w:val="00E05D9E"/>
    <w:rsid w:val="00E2321A"/>
    <w:rsid w:val="00E4442A"/>
    <w:rsid w:val="00E949ED"/>
    <w:rsid w:val="00EB39FD"/>
    <w:rsid w:val="00EB630A"/>
    <w:rsid w:val="00ED2397"/>
    <w:rsid w:val="00EF4176"/>
    <w:rsid w:val="00EF56CD"/>
    <w:rsid w:val="00F347FD"/>
    <w:rsid w:val="00F410D0"/>
    <w:rsid w:val="00FA0DF6"/>
    <w:rsid w:val="00FA4D30"/>
    <w:rsid w:val="00FD02A1"/>
    <w:rsid w:val="00FE5BEA"/>
    <w:rsid w:val="680F5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6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HTML Preformatted"/>
    <w:basedOn w:val="1"/>
    <w:link w:val="7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customStyle="1" w:styleId="6">
    <w:name w:val="Balloon Text Char"/>
    <w:basedOn w:val="4"/>
    <w:link w:val="2"/>
    <w:semiHidden/>
    <w:uiPriority w:val="99"/>
    <w:rPr>
      <w:rFonts w:ascii="Tahoma" w:hAnsi="Tahoma" w:cs="Tahoma"/>
      <w:sz w:val="16"/>
      <w:szCs w:val="16"/>
    </w:rPr>
  </w:style>
  <w:style w:type="character" w:customStyle="1" w:styleId="7">
    <w:name w:val="HTML Preformatted Char"/>
    <w:basedOn w:val="4"/>
    <w:link w:val="3"/>
    <w:semiHidden/>
    <w:uiPriority w:val="99"/>
    <w:rPr>
      <w:rFonts w:ascii="Courier New" w:hAnsi="Courier New" w:eastAsia="Times New Roman" w:cs="Courier New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</Words>
  <Characters>15</Characters>
  <Lines>1</Lines>
  <Paragraphs>1</Paragraphs>
  <TotalTime>93</TotalTime>
  <ScaleCrop>false</ScaleCrop>
  <LinksUpToDate>false</LinksUpToDate>
  <CharactersWithSpaces>16</CharactersWithSpaces>
  <Application>WPS Office_11.2.0.90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01T08:01:00Z</dcterms:created>
  <dc:creator>Muhammad Sohail</dc:creator>
  <cp:lastModifiedBy>sajjad ahmed</cp:lastModifiedBy>
  <cp:lastPrinted>2019-12-18T08:14:39Z</cp:lastPrinted>
  <dcterms:modified xsi:type="dcterms:W3CDTF">2019-12-18T08:15:08Z</dcterms:modified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70</vt:lpwstr>
  </property>
</Properties>
</file>